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B36A2" w14:textId="0BC6CDBB" w:rsidR="0076163A" w:rsidRDefault="0076163A" w:rsidP="0076163A">
      <w:pPr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CF3A46" wp14:editId="48CDB5A8">
                <wp:simplePos x="0" y="0"/>
                <wp:positionH relativeFrom="column">
                  <wp:posOffset>1233805</wp:posOffset>
                </wp:positionH>
                <wp:positionV relativeFrom="paragraph">
                  <wp:posOffset>332105</wp:posOffset>
                </wp:positionV>
                <wp:extent cx="3038475" cy="885825"/>
                <wp:effectExtent l="0" t="0" r="952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8475" cy="885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0F012B" w14:textId="0E4DF50B" w:rsidR="0076163A" w:rsidRPr="0076163A" w:rsidRDefault="0076163A" w:rsidP="0076163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6163A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Cloch Housing Association Ltd</w:t>
                            </w:r>
                          </w:p>
                          <w:p w14:paraId="03B7126B" w14:textId="1BECFF66" w:rsidR="0076163A" w:rsidRPr="0076163A" w:rsidRDefault="0076163A" w:rsidP="0076163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6163A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Application to Join th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CF3A46" id="Rectangle 10" o:spid="_x0000_s1026" style="position:absolute;margin-left:97.15pt;margin-top:26.15pt;width:239.25pt;height:69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" fillcolor="white [3212]" stroked="f" strokeweight="2pt">
                <v:textbox>
                  <w:txbxContent>
                    <w:p w14:paraId="550F012B" w14:textId="0E4DF50B" w:rsidR="0076163A" w:rsidRPr="0076163A" w:rsidRDefault="0076163A" w:rsidP="0076163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32"/>
                          <w:szCs w:val="32"/>
                        </w:rPr>
                      </w:pPr>
                      <w:r w:rsidRPr="0076163A">
                        <w:rPr>
                          <w:color w:val="000000" w:themeColor="text1"/>
                          <w:sz w:val="32"/>
                          <w:szCs w:val="32"/>
                        </w:rPr>
                        <w:t>Cloch Housing Association Ltd</w:t>
                      </w:r>
                    </w:p>
                    <w:p w14:paraId="03B7126B" w14:textId="1BECFF66" w:rsidR="0076163A" w:rsidRPr="0076163A" w:rsidRDefault="0076163A" w:rsidP="0076163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32"/>
                          <w:szCs w:val="32"/>
                        </w:rPr>
                      </w:pPr>
                      <w:r w:rsidRPr="0076163A">
                        <w:rPr>
                          <w:color w:val="000000" w:themeColor="text1"/>
                          <w:sz w:val="32"/>
                          <w:szCs w:val="32"/>
                        </w:rPr>
                        <w:t>Application to Join the Boa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sz w:val="32"/>
          <w:szCs w:val="32"/>
        </w:rPr>
        <w:drawing>
          <wp:inline distT="0" distB="0" distL="0" distR="0" wp14:anchorId="657182EC" wp14:editId="5DD6CD56">
            <wp:extent cx="1330430" cy="1200150"/>
            <wp:effectExtent l="0" t="0" r="3175" b="0"/>
            <wp:docPr id="7" name="Picture 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5294" cy="120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drawing>
          <wp:inline distT="0" distB="0" distL="0" distR="0" wp14:anchorId="549EE0EA" wp14:editId="4C299615">
            <wp:extent cx="2019300" cy="1301466"/>
            <wp:effectExtent l="0" t="0" r="0" b="0"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711" cy="131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92173" w14:textId="6E0EA36D" w:rsidR="00E72666" w:rsidRDefault="00E72666" w:rsidP="00E72666">
      <w:pPr>
        <w:rPr>
          <w:i/>
          <w:sz w:val="24"/>
          <w:szCs w:val="24"/>
        </w:rPr>
      </w:pPr>
      <w:r w:rsidRPr="00B70CC6">
        <w:rPr>
          <w:i/>
          <w:sz w:val="24"/>
          <w:szCs w:val="24"/>
        </w:rPr>
        <w:t xml:space="preserve">This form should be completed by </w:t>
      </w:r>
      <w:r w:rsidR="004331C3">
        <w:rPr>
          <w:i/>
          <w:sz w:val="24"/>
          <w:szCs w:val="24"/>
        </w:rPr>
        <w:t xml:space="preserve">anyone who is interested in the activities </w:t>
      </w:r>
      <w:r w:rsidRPr="00B70CC6">
        <w:rPr>
          <w:i/>
          <w:sz w:val="24"/>
          <w:szCs w:val="24"/>
        </w:rPr>
        <w:t xml:space="preserve">of </w:t>
      </w:r>
      <w:r w:rsidR="00EC738E">
        <w:rPr>
          <w:i/>
          <w:sz w:val="24"/>
          <w:szCs w:val="24"/>
        </w:rPr>
        <w:t xml:space="preserve">Cloch </w:t>
      </w:r>
      <w:r w:rsidRPr="00B70CC6">
        <w:rPr>
          <w:i/>
          <w:sz w:val="24"/>
          <w:szCs w:val="24"/>
        </w:rPr>
        <w:t xml:space="preserve">Housing Association </w:t>
      </w:r>
      <w:r w:rsidR="004331C3">
        <w:rPr>
          <w:i/>
          <w:sz w:val="24"/>
          <w:szCs w:val="24"/>
        </w:rPr>
        <w:t xml:space="preserve">and </w:t>
      </w:r>
      <w:r w:rsidRPr="00B70CC6">
        <w:rPr>
          <w:i/>
          <w:sz w:val="24"/>
          <w:szCs w:val="24"/>
        </w:rPr>
        <w:t>who wish</w:t>
      </w:r>
      <w:r w:rsidR="004331C3">
        <w:rPr>
          <w:i/>
          <w:sz w:val="24"/>
          <w:szCs w:val="24"/>
        </w:rPr>
        <w:t>es</w:t>
      </w:r>
      <w:r w:rsidRPr="00B70CC6">
        <w:rPr>
          <w:i/>
          <w:sz w:val="24"/>
          <w:szCs w:val="24"/>
        </w:rPr>
        <w:t xml:space="preserve"> to </w:t>
      </w:r>
      <w:r w:rsidR="00EC738E">
        <w:rPr>
          <w:i/>
          <w:sz w:val="24"/>
          <w:szCs w:val="24"/>
        </w:rPr>
        <w:t xml:space="preserve">join </w:t>
      </w:r>
      <w:r w:rsidRPr="00B70CC6">
        <w:rPr>
          <w:i/>
          <w:sz w:val="24"/>
          <w:szCs w:val="24"/>
        </w:rPr>
        <w:t xml:space="preserve">the </w:t>
      </w:r>
      <w:r w:rsidR="00B67B62">
        <w:rPr>
          <w:i/>
          <w:sz w:val="24"/>
          <w:szCs w:val="24"/>
        </w:rPr>
        <w:t>Board of Management</w:t>
      </w:r>
      <w:r w:rsidRPr="00B70CC6">
        <w:rPr>
          <w:i/>
          <w:sz w:val="24"/>
          <w:szCs w:val="24"/>
        </w:rPr>
        <w:t xml:space="preserve">. </w:t>
      </w:r>
      <w:r w:rsidR="00FF4C39">
        <w:rPr>
          <w:i/>
          <w:sz w:val="24"/>
          <w:szCs w:val="24"/>
        </w:rPr>
        <w:t>Note: to join the B</w:t>
      </w:r>
      <w:r w:rsidR="005B6E3C">
        <w:rPr>
          <w:i/>
          <w:sz w:val="24"/>
          <w:szCs w:val="24"/>
        </w:rPr>
        <w:t xml:space="preserve">oard, you also need to be a member of </w:t>
      </w:r>
      <w:proofErr w:type="gramStart"/>
      <w:r w:rsidR="005B6E3C">
        <w:rPr>
          <w:i/>
          <w:sz w:val="24"/>
          <w:szCs w:val="24"/>
        </w:rPr>
        <w:t>Cloch</w:t>
      </w:r>
      <w:proofErr w:type="gramEnd"/>
      <w:r w:rsidR="005B6E3C">
        <w:rPr>
          <w:i/>
          <w:sz w:val="24"/>
          <w:szCs w:val="24"/>
        </w:rPr>
        <w:t xml:space="preserve"> and the membership application is enclosed in the pack for those who are not currently a member.</w:t>
      </w:r>
    </w:p>
    <w:p w14:paraId="57554019" w14:textId="77777777" w:rsidR="00B67B62" w:rsidRPr="00B67B62" w:rsidRDefault="00B67B62" w:rsidP="00B67B62">
      <w:pPr>
        <w:pStyle w:val="ListParagraph"/>
        <w:numPr>
          <w:ilvl w:val="0"/>
          <w:numId w:val="1"/>
        </w:numPr>
        <w:spacing w:after="120"/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Pr="00B67B62">
        <w:rPr>
          <w:b/>
          <w:sz w:val="24"/>
          <w:szCs w:val="24"/>
        </w:rPr>
        <w:t>Name &amp; Address</w:t>
      </w:r>
    </w:p>
    <w:p w14:paraId="7C88DAB7" w14:textId="77777777" w:rsidR="00E72666" w:rsidRDefault="00E72666" w:rsidP="00FF4C39">
      <w:pPr>
        <w:spacing w:after="120"/>
        <w:ind w:firstLine="720"/>
        <w:rPr>
          <w:sz w:val="24"/>
          <w:szCs w:val="24"/>
        </w:rPr>
      </w:pPr>
    </w:p>
    <w:p w14:paraId="293BA44E" w14:textId="77777777" w:rsidR="00E72666" w:rsidRDefault="00E72666" w:rsidP="00A5221C">
      <w:pPr>
        <w:spacing w:after="12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01B07B2" w14:textId="77777777" w:rsidR="00B67B62" w:rsidRDefault="00E72666" w:rsidP="00A5221C">
      <w:pPr>
        <w:spacing w:after="1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58031CD1" w14:textId="77777777" w:rsidR="00E72666" w:rsidRDefault="00FF4C39" w:rsidP="00B67B62">
      <w:pPr>
        <w:spacing w:after="120"/>
        <w:ind w:firstLine="720"/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81FF85" wp14:editId="5C3490EB">
                <wp:simplePos x="0" y="0"/>
                <wp:positionH relativeFrom="margin">
                  <wp:posOffset>2107565</wp:posOffset>
                </wp:positionH>
                <wp:positionV relativeFrom="paragraph">
                  <wp:posOffset>163830</wp:posOffset>
                </wp:positionV>
                <wp:extent cx="1876425" cy="0"/>
                <wp:effectExtent l="0" t="0" r="28575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76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DF1A2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65.95pt;margin-top:12.9pt;width:147.7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">
                <w10:wrap anchorx="margin"/>
              </v:shape>
            </w:pict>
          </mc:Fallback>
        </mc:AlternateContent>
      </w:r>
      <w:r w:rsidR="00B67B62">
        <w:rPr>
          <w:sz w:val="24"/>
          <w:szCs w:val="24"/>
        </w:rPr>
        <w:t xml:space="preserve">Landline </w:t>
      </w:r>
      <w:r w:rsidR="00E72666">
        <w:rPr>
          <w:sz w:val="24"/>
          <w:szCs w:val="24"/>
        </w:rPr>
        <w:t>Telephone</w:t>
      </w:r>
    </w:p>
    <w:p w14:paraId="0A756029" w14:textId="77777777" w:rsidR="00B67B62" w:rsidRDefault="00E56F97" w:rsidP="00B67B62">
      <w:pPr>
        <w:spacing w:after="120"/>
        <w:ind w:firstLine="720"/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A86E18" wp14:editId="4394900C">
                <wp:simplePos x="0" y="0"/>
                <wp:positionH relativeFrom="column">
                  <wp:posOffset>2127885</wp:posOffset>
                </wp:positionH>
                <wp:positionV relativeFrom="paragraph">
                  <wp:posOffset>148590</wp:posOffset>
                </wp:positionV>
                <wp:extent cx="1876425" cy="0"/>
                <wp:effectExtent l="0" t="0" r="28575" b="1905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76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F47352" id="AutoShape 2" o:spid="_x0000_s1026" type="#_x0000_t32" style="position:absolute;margin-left:167.55pt;margin-top:11.7pt;width:147.7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"/>
            </w:pict>
          </mc:Fallback>
        </mc:AlternateContent>
      </w:r>
      <w:r w:rsidR="00FF4C39">
        <w:rPr>
          <w:noProof/>
          <w:sz w:val="24"/>
          <w:szCs w:val="24"/>
          <w:lang w:eastAsia="en-GB"/>
        </w:rPr>
        <w:t>Mobile Phone:</w:t>
      </w:r>
    </w:p>
    <w:p w14:paraId="53F6BD64" w14:textId="77777777" w:rsidR="00B67B62" w:rsidRDefault="00B67B62" w:rsidP="00B67B62">
      <w:pPr>
        <w:spacing w:after="120"/>
        <w:ind w:firstLine="720"/>
        <w:rPr>
          <w:sz w:val="24"/>
          <w:szCs w:val="24"/>
        </w:rPr>
      </w:pPr>
    </w:p>
    <w:p w14:paraId="3BCC7D85" w14:textId="77777777" w:rsidR="00E72666" w:rsidRDefault="00FF4C39" w:rsidP="00B67B62">
      <w:pPr>
        <w:spacing w:after="120"/>
        <w:ind w:firstLine="720"/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66E378" wp14:editId="47313488">
                <wp:simplePos x="0" y="0"/>
                <wp:positionH relativeFrom="column">
                  <wp:posOffset>1061084</wp:posOffset>
                </wp:positionH>
                <wp:positionV relativeFrom="paragraph">
                  <wp:posOffset>149860</wp:posOffset>
                </wp:positionV>
                <wp:extent cx="345757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57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32A2C4" id="Straight Connector 1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.55pt,11.8pt" to="355.8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" strokecolor="black [3040]"/>
            </w:pict>
          </mc:Fallback>
        </mc:AlternateContent>
      </w:r>
      <w:r>
        <w:rPr>
          <w:sz w:val="24"/>
          <w:szCs w:val="24"/>
        </w:rPr>
        <w:t>Email:</w:t>
      </w:r>
    </w:p>
    <w:p w14:paraId="2EF82924" w14:textId="77777777" w:rsidR="00B67B62" w:rsidRDefault="00B67B62" w:rsidP="00A5221C">
      <w:pPr>
        <w:rPr>
          <w:sz w:val="24"/>
          <w:szCs w:val="24"/>
        </w:rPr>
      </w:pPr>
    </w:p>
    <w:p w14:paraId="014F0B0C" w14:textId="77777777" w:rsidR="00B67B62" w:rsidRPr="00B67B62" w:rsidRDefault="00B67B62" w:rsidP="00B67B6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Pr="00B67B62">
        <w:rPr>
          <w:b/>
          <w:sz w:val="24"/>
          <w:szCs w:val="24"/>
        </w:rPr>
        <w:t xml:space="preserve">Reasons for </w:t>
      </w:r>
      <w:proofErr w:type="gramStart"/>
      <w:r w:rsidRPr="00B67B62">
        <w:rPr>
          <w:b/>
          <w:sz w:val="24"/>
          <w:szCs w:val="24"/>
        </w:rPr>
        <w:t>applying</w:t>
      </w:r>
      <w:proofErr w:type="gramEnd"/>
    </w:p>
    <w:p w14:paraId="50676AFA" w14:textId="77777777" w:rsidR="00B67B62" w:rsidRPr="00B67B62" w:rsidRDefault="00B67B62" w:rsidP="00B67B62">
      <w:pPr>
        <w:pStyle w:val="ListParagraph"/>
        <w:rPr>
          <w:sz w:val="24"/>
          <w:szCs w:val="24"/>
        </w:rPr>
      </w:pPr>
    </w:p>
    <w:p w14:paraId="2A7FEBB0" w14:textId="77777777" w:rsidR="00A5221C" w:rsidRDefault="00A5221C" w:rsidP="00B67B6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67B62">
        <w:rPr>
          <w:sz w:val="24"/>
          <w:szCs w:val="24"/>
        </w:rPr>
        <w:t xml:space="preserve">Please </w:t>
      </w:r>
      <w:r w:rsidR="00FF4C39">
        <w:rPr>
          <w:sz w:val="24"/>
          <w:szCs w:val="24"/>
        </w:rPr>
        <w:t>tell us</w:t>
      </w:r>
      <w:r w:rsidRPr="00B67B62">
        <w:rPr>
          <w:sz w:val="24"/>
          <w:szCs w:val="24"/>
        </w:rPr>
        <w:t xml:space="preserve"> why you are interested in joining </w:t>
      </w:r>
      <w:proofErr w:type="spellStart"/>
      <w:r w:rsidRPr="00B67B62">
        <w:rPr>
          <w:sz w:val="24"/>
          <w:szCs w:val="24"/>
        </w:rPr>
        <w:t>Cloch’s</w:t>
      </w:r>
      <w:proofErr w:type="spellEnd"/>
      <w:r w:rsidRPr="00B67B62">
        <w:rPr>
          <w:sz w:val="24"/>
          <w:szCs w:val="24"/>
        </w:rPr>
        <w:t xml:space="preserve"> </w:t>
      </w:r>
      <w:r w:rsidR="00E853A0">
        <w:rPr>
          <w:sz w:val="24"/>
          <w:szCs w:val="24"/>
        </w:rPr>
        <w:t>Board</w:t>
      </w:r>
    </w:p>
    <w:p w14:paraId="08818F57" w14:textId="77777777" w:rsidR="00FF4C39" w:rsidRDefault="00FF4C39" w:rsidP="00FF4C39">
      <w:pPr>
        <w:pStyle w:val="ListParagraph"/>
        <w:rPr>
          <w:sz w:val="24"/>
          <w:szCs w:val="24"/>
        </w:rPr>
      </w:pPr>
    </w:p>
    <w:p w14:paraId="6D64AC42" w14:textId="77777777" w:rsidR="00FF4C39" w:rsidRDefault="00FF4C39" w:rsidP="00FF4C39">
      <w:pPr>
        <w:pStyle w:val="ListParagraph"/>
        <w:rPr>
          <w:sz w:val="24"/>
          <w:szCs w:val="24"/>
        </w:rPr>
      </w:pPr>
    </w:p>
    <w:p w14:paraId="4A314DE5" w14:textId="77777777" w:rsidR="00FF4C39" w:rsidRDefault="00FF4C39" w:rsidP="00FF4C39">
      <w:pPr>
        <w:pStyle w:val="ListParagraph"/>
        <w:rPr>
          <w:sz w:val="24"/>
          <w:szCs w:val="24"/>
        </w:rPr>
      </w:pPr>
    </w:p>
    <w:p w14:paraId="60863603" w14:textId="77777777" w:rsidR="00FF4C39" w:rsidRDefault="00FF4C39" w:rsidP="00FF4C39">
      <w:pPr>
        <w:pStyle w:val="ListParagraph"/>
        <w:rPr>
          <w:sz w:val="24"/>
          <w:szCs w:val="24"/>
        </w:rPr>
      </w:pPr>
    </w:p>
    <w:p w14:paraId="17D2F98B" w14:textId="77777777" w:rsidR="00FF4C39" w:rsidRDefault="00FF4C39" w:rsidP="00FF4C39">
      <w:pPr>
        <w:pStyle w:val="ListParagraph"/>
        <w:rPr>
          <w:sz w:val="24"/>
          <w:szCs w:val="24"/>
        </w:rPr>
      </w:pPr>
    </w:p>
    <w:p w14:paraId="13BC04EB" w14:textId="77777777" w:rsidR="00FF4C39" w:rsidRPr="00B67B62" w:rsidRDefault="00FF4C39" w:rsidP="00FF4C39">
      <w:pPr>
        <w:pStyle w:val="ListParagraph"/>
        <w:rPr>
          <w:sz w:val="24"/>
          <w:szCs w:val="24"/>
        </w:rPr>
      </w:pPr>
    </w:p>
    <w:p w14:paraId="2F15606C" w14:textId="77777777" w:rsidR="00A5221C" w:rsidRPr="000236F5" w:rsidRDefault="005B6E3C" w:rsidP="00E853A0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Having looked at the Board Member Role Description, please say how you think you can contribute to Cloch Board </w:t>
      </w:r>
    </w:p>
    <w:p w14:paraId="6220D9C9" w14:textId="77777777" w:rsidR="000236F5" w:rsidRDefault="000236F5" w:rsidP="000236F5">
      <w:pPr>
        <w:rPr>
          <w:b/>
          <w:sz w:val="24"/>
          <w:szCs w:val="24"/>
        </w:rPr>
      </w:pPr>
    </w:p>
    <w:p w14:paraId="214FE9F5" w14:textId="77777777" w:rsidR="000236F5" w:rsidRDefault="000236F5" w:rsidP="000236F5">
      <w:pPr>
        <w:rPr>
          <w:b/>
          <w:sz w:val="24"/>
          <w:szCs w:val="24"/>
        </w:rPr>
      </w:pPr>
    </w:p>
    <w:p w14:paraId="11CF321A" w14:textId="77777777" w:rsidR="000236F5" w:rsidRPr="000236F5" w:rsidRDefault="000236F5" w:rsidP="000236F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236F5">
        <w:rPr>
          <w:sz w:val="24"/>
          <w:szCs w:val="24"/>
        </w:rPr>
        <w:t>Having looked at our Vision and Values, tell us what these might mean to an organisation like Cloch.</w:t>
      </w:r>
    </w:p>
    <w:p w14:paraId="54C1B79B" w14:textId="77777777" w:rsidR="00A5221C" w:rsidRDefault="00A5221C" w:rsidP="00FF4C39">
      <w:pPr>
        <w:rPr>
          <w:sz w:val="24"/>
          <w:szCs w:val="24"/>
        </w:rPr>
      </w:pPr>
    </w:p>
    <w:p w14:paraId="26AD9CF0" w14:textId="77777777" w:rsidR="00B67B62" w:rsidRDefault="00B67B62" w:rsidP="00A5221C">
      <w:pPr>
        <w:rPr>
          <w:sz w:val="24"/>
          <w:szCs w:val="24"/>
        </w:rPr>
      </w:pPr>
    </w:p>
    <w:p w14:paraId="6D6A5EAE" w14:textId="77777777" w:rsidR="00B67B62" w:rsidRDefault="00B67B62" w:rsidP="00A5221C">
      <w:pPr>
        <w:rPr>
          <w:sz w:val="24"/>
          <w:szCs w:val="24"/>
        </w:rPr>
      </w:pPr>
    </w:p>
    <w:p w14:paraId="24BF1B98" w14:textId="77777777" w:rsidR="000236F5" w:rsidRDefault="000236F5" w:rsidP="00A5221C">
      <w:pPr>
        <w:rPr>
          <w:sz w:val="24"/>
          <w:szCs w:val="24"/>
        </w:rPr>
      </w:pPr>
    </w:p>
    <w:p w14:paraId="52925CBA" w14:textId="77777777" w:rsidR="000236F5" w:rsidRDefault="000236F5" w:rsidP="00A5221C">
      <w:pPr>
        <w:rPr>
          <w:sz w:val="24"/>
          <w:szCs w:val="24"/>
        </w:rPr>
      </w:pPr>
    </w:p>
    <w:p w14:paraId="53FC227C" w14:textId="77777777" w:rsidR="00A5221C" w:rsidRDefault="00A5221C" w:rsidP="00B67B6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67B62">
        <w:rPr>
          <w:sz w:val="24"/>
          <w:szCs w:val="24"/>
        </w:rPr>
        <w:t xml:space="preserve">Please describe which part of </w:t>
      </w:r>
      <w:proofErr w:type="spellStart"/>
      <w:r w:rsidRPr="00B67B62">
        <w:rPr>
          <w:sz w:val="24"/>
          <w:szCs w:val="24"/>
        </w:rPr>
        <w:t>Cloch’s</w:t>
      </w:r>
      <w:proofErr w:type="spellEnd"/>
      <w:r w:rsidRPr="00B67B62">
        <w:rPr>
          <w:sz w:val="24"/>
          <w:szCs w:val="24"/>
        </w:rPr>
        <w:t xml:space="preserve"> work you</w:t>
      </w:r>
      <w:r w:rsidR="004331C3" w:rsidRPr="00B67B62">
        <w:rPr>
          <w:sz w:val="24"/>
          <w:szCs w:val="24"/>
        </w:rPr>
        <w:t xml:space="preserve"> are</w:t>
      </w:r>
      <w:r w:rsidRPr="00B67B62">
        <w:rPr>
          <w:sz w:val="24"/>
          <w:szCs w:val="24"/>
        </w:rPr>
        <w:t xml:space="preserve"> especially interested in and </w:t>
      </w:r>
      <w:proofErr w:type="gramStart"/>
      <w:r w:rsidRPr="00B67B62">
        <w:rPr>
          <w:sz w:val="24"/>
          <w:szCs w:val="24"/>
        </w:rPr>
        <w:t>why</w:t>
      </w:r>
      <w:proofErr w:type="gramEnd"/>
    </w:p>
    <w:p w14:paraId="0AC3E3DD" w14:textId="77777777" w:rsidR="00C35021" w:rsidRDefault="00C35021" w:rsidP="00C35021">
      <w:pPr>
        <w:pStyle w:val="ListParagraph"/>
        <w:rPr>
          <w:sz w:val="24"/>
          <w:szCs w:val="24"/>
        </w:rPr>
      </w:pPr>
    </w:p>
    <w:p w14:paraId="18094F95" w14:textId="77777777" w:rsidR="00FF4C39" w:rsidRDefault="00FF4C39" w:rsidP="00C35021">
      <w:pPr>
        <w:pStyle w:val="ListParagraph"/>
        <w:rPr>
          <w:sz w:val="24"/>
          <w:szCs w:val="24"/>
        </w:rPr>
      </w:pPr>
    </w:p>
    <w:p w14:paraId="383EC6BE" w14:textId="77777777" w:rsidR="00FF4C39" w:rsidRDefault="00FF4C39" w:rsidP="00C35021">
      <w:pPr>
        <w:pStyle w:val="ListParagraph"/>
        <w:rPr>
          <w:sz w:val="24"/>
          <w:szCs w:val="24"/>
        </w:rPr>
      </w:pPr>
    </w:p>
    <w:p w14:paraId="5B5B4907" w14:textId="77777777" w:rsidR="00FF4C39" w:rsidRDefault="00FF4C39" w:rsidP="00C35021">
      <w:pPr>
        <w:pStyle w:val="ListParagraph"/>
        <w:rPr>
          <w:sz w:val="24"/>
          <w:szCs w:val="24"/>
        </w:rPr>
      </w:pPr>
    </w:p>
    <w:p w14:paraId="580D81DC" w14:textId="77777777" w:rsidR="00FF4C39" w:rsidRDefault="00FF4C39" w:rsidP="00C35021">
      <w:pPr>
        <w:pStyle w:val="ListParagraph"/>
        <w:rPr>
          <w:sz w:val="24"/>
          <w:szCs w:val="24"/>
        </w:rPr>
      </w:pPr>
    </w:p>
    <w:p w14:paraId="193BB97A" w14:textId="77777777" w:rsidR="00FF4C39" w:rsidRDefault="00FF4C39" w:rsidP="00C35021">
      <w:pPr>
        <w:pStyle w:val="ListParagraph"/>
        <w:rPr>
          <w:sz w:val="24"/>
          <w:szCs w:val="24"/>
        </w:rPr>
      </w:pPr>
    </w:p>
    <w:p w14:paraId="23474E05" w14:textId="77777777" w:rsidR="00FF4C39" w:rsidRPr="00C35021" w:rsidRDefault="00FF4C39" w:rsidP="00C35021">
      <w:pPr>
        <w:pStyle w:val="ListParagraph"/>
        <w:rPr>
          <w:sz w:val="24"/>
          <w:szCs w:val="24"/>
        </w:rPr>
      </w:pPr>
    </w:p>
    <w:p w14:paraId="0188E159" w14:textId="77777777" w:rsidR="00B67B62" w:rsidRDefault="00B67B62" w:rsidP="00B67B6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B67B62">
        <w:rPr>
          <w:b/>
          <w:sz w:val="24"/>
          <w:szCs w:val="24"/>
        </w:rPr>
        <w:t>Other Information</w:t>
      </w:r>
    </w:p>
    <w:p w14:paraId="7B39CA67" w14:textId="77777777" w:rsidR="00C35021" w:rsidRPr="00B67B62" w:rsidRDefault="00C35021" w:rsidP="00C35021">
      <w:pPr>
        <w:pStyle w:val="ListParagraph"/>
        <w:rPr>
          <w:b/>
          <w:sz w:val="24"/>
          <w:szCs w:val="24"/>
        </w:rPr>
      </w:pPr>
    </w:p>
    <w:p w14:paraId="7316BEA9" w14:textId="77777777" w:rsidR="00A5221C" w:rsidRDefault="00A5221C" w:rsidP="00B67B6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67B62">
        <w:rPr>
          <w:sz w:val="24"/>
          <w:szCs w:val="24"/>
        </w:rPr>
        <w:t>Are you willing and able to attend tra</w:t>
      </w:r>
      <w:r w:rsidR="006F6119">
        <w:rPr>
          <w:sz w:val="24"/>
          <w:szCs w:val="24"/>
        </w:rPr>
        <w:t>ining on a regular basis?</w:t>
      </w:r>
      <w:r w:rsidR="006F6119">
        <w:rPr>
          <w:sz w:val="24"/>
          <w:szCs w:val="24"/>
        </w:rPr>
        <w:tab/>
      </w:r>
      <w:r w:rsidR="00FF4C39">
        <w:rPr>
          <w:b/>
          <w:sz w:val="24"/>
          <w:szCs w:val="24"/>
        </w:rPr>
        <w:t>Yes/No</w:t>
      </w:r>
    </w:p>
    <w:p w14:paraId="4A9D5EB1" w14:textId="77777777" w:rsidR="00B67B62" w:rsidRDefault="00B67B62" w:rsidP="00B67B62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(note: training for the Board is usually organised in the evenings)</w:t>
      </w:r>
    </w:p>
    <w:p w14:paraId="12468B8A" w14:textId="77777777" w:rsidR="00B67B62" w:rsidRPr="00B67B62" w:rsidRDefault="00B67B62" w:rsidP="00B67B62">
      <w:pPr>
        <w:pStyle w:val="ListParagraph"/>
        <w:rPr>
          <w:sz w:val="24"/>
          <w:szCs w:val="24"/>
        </w:rPr>
      </w:pPr>
    </w:p>
    <w:p w14:paraId="3763DB70" w14:textId="77777777" w:rsidR="00A5221C" w:rsidRPr="00B67B62" w:rsidRDefault="00A5221C" w:rsidP="00B67B62">
      <w:pPr>
        <w:pStyle w:val="ListParagraph"/>
        <w:numPr>
          <w:ilvl w:val="0"/>
          <w:numId w:val="3"/>
        </w:numPr>
        <w:spacing w:after="120"/>
        <w:rPr>
          <w:sz w:val="24"/>
          <w:szCs w:val="24"/>
        </w:rPr>
      </w:pPr>
      <w:r w:rsidRPr="00B67B62">
        <w:rPr>
          <w:sz w:val="24"/>
          <w:szCs w:val="24"/>
        </w:rPr>
        <w:t xml:space="preserve">If you are successful in becoming a member of the </w:t>
      </w:r>
      <w:r w:rsidR="00E853A0">
        <w:rPr>
          <w:sz w:val="24"/>
          <w:szCs w:val="24"/>
        </w:rPr>
        <w:t>Board</w:t>
      </w:r>
      <w:r w:rsidRPr="00B67B62">
        <w:rPr>
          <w:sz w:val="24"/>
          <w:szCs w:val="24"/>
        </w:rPr>
        <w:t xml:space="preserve">, what would be your priority during your first year? </w:t>
      </w:r>
    </w:p>
    <w:p w14:paraId="0CE63B45" w14:textId="77777777" w:rsidR="00B67B62" w:rsidRDefault="00B67B62" w:rsidP="00FF4C39">
      <w:pPr>
        <w:spacing w:after="120"/>
        <w:ind w:left="360"/>
        <w:rPr>
          <w:sz w:val="24"/>
          <w:szCs w:val="24"/>
        </w:rPr>
      </w:pPr>
    </w:p>
    <w:p w14:paraId="777C88E6" w14:textId="77777777" w:rsidR="00FF4C39" w:rsidRDefault="00FF4C39" w:rsidP="00FF4C39">
      <w:pPr>
        <w:spacing w:after="120"/>
        <w:ind w:left="360"/>
        <w:rPr>
          <w:sz w:val="24"/>
          <w:szCs w:val="24"/>
        </w:rPr>
      </w:pPr>
    </w:p>
    <w:p w14:paraId="7F9CE0A7" w14:textId="77777777" w:rsidR="00FF4C39" w:rsidRDefault="00FF4C39" w:rsidP="00FF4C39">
      <w:pPr>
        <w:spacing w:after="120"/>
        <w:ind w:left="360"/>
        <w:rPr>
          <w:sz w:val="24"/>
          <w:szCs w:val="24"/>
        </w:rPr>
      </w:pPr>
    </w:p>
    <w:p w14:paraId="406365AC" w14:textId="77777777" w:rsidR="00FF4C39" w:rsidRPr="00FF4C39" w:rsidRDefault="00FF4C39" w:rsidP="00FF4C39">
      <w:pPr>
        <w:spacing w:after="120"/>
        <w:ind w:left="360"/>
        <w:rPr>
          <w:sz w:val="24"/>
          <w:szCs w:val="24"/>
        </w:rPr>
      </w:pPr>
    </w:p>
    <w:p w14:paraId="40404CD4" w14:textId="77777777" w:rsidR="00B67B62" w:rsidRDefault="00B67B62" w:rsidP="00B67B62">
      <w:pPr>
        <w:spacing w:after="120"/>
        <w:rPr>
          <w:sz w:val="24"/>
          <w:szCs w:val="24"/>
        </w:rPr>
      </w:pPr>
    </w:p>
    <w:p w14:paraId="7DD03695" w14:textId="77777777" w:rsidR="003D424E" w:rsidRPr="00C35021" w:rsidRDefault="003D424E" w:rsidP="00B67B62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B67B62">
        <w:rPr>
          <w:sz w:val="24"/>
          <w:szCs w:val="24"/>
        </w:rPr>
        <w:t>Are you (or have you been) involved in</w:t>
      </w:r>
      <w:r w:rsidR="006F6119">
        <w:rPr>
          <w:sz w:val="24"/>
          <w:szCs w:val="24"/>
        </w:rPr>
        <w:t xml:space="preserve"> other voluntary work?    </w:t>
      </w:r>
      <w:r w:rsidR="006F6119" w:rsidRPr="00C35021">
        <w:rPr>
          <w:b/>
          <w:sz w:val="24"/>
          <w:szCs w:val="24"/>
        </w:rPr>
        <w:t>Yes</w:t>
      </w:r>
      <w:r w:rsidR="00FF4C39">
        <w:rPr>
          <w:b/>
          <w:sz w:val="24"/>
          <w:szCs w:val="24"/>
        </w:rPr>
        <w:t>/No</w:t>
      </w:r>
    </w:p>
    <w:p w14:paraId="37CADC9A" w14:textId="77777777" w:rsidR="003D424E" w:rsidRDefault="003D424E" w:rsidP="00B67B62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(If ‘yes’ please provide details) </w:t>
      </w:r>
    </w:p>
    <w:p w14:paraId="7C7DDE20" w14:textId="77777777" w:rsidR="006F6119" w:rsidRDefault="006F6119" w:rsidP="00B67B62">
      <w:pPr>
        <w:rPr>
          <w:sz w:val="24"/>
          <w:szCs w:val="24"/>
        </w:rPr>
      </w:pPr>
    </w:p>
    <w:p w14:paraId="03BF7E32" w14:textId="77777777" w:rsidR="00B67B62" w:rsidRDefault="00B67B62" w:rsidP="00B67B62">
      <w:pPr>
        <w:rPr>
          <w:sz w:val="24"/>
          <w:szCs w:val="24"/>
        </w:rPr>
      </w:pPr>
    </w:p>
    <w:p w14:paraId="6458EE59" w14:textId="77777777" w:rsidR="00B67B62" w:rsidRDefault="00B67B62" w:rsidP="00B67B62">
      <w:pPr>
        <w:rPr>
          <w:sz w:val="24"/>
          <w:szCs w:val="24"/>
        </w:rPr>
      </w:pPr>
    </w:p>
    <w:p w14:paraId="42BCB049" w14:textId="77777777" w:rsidR="00B67B62" w:rsidRDefault="00B67B62" w:rsidP="00B67B62">
      <w:pPr>
        <w:rPr>
          <w:sz w:val="24"/>
          <w:szCs w:val="24"/>
        </w:rPr>
      </w:pPr>
    </w:p>
    <w:p w14:paraId="5BC3C632" w14:textId="77777777" w:rsidR="00B67B62" w:rsidRDefault="00B67B62" w:rsidP="00B67B62">
      <w:pPr>
        <w:rPr>
          <w:sz w:val="24"/>
          <w:szCs w:val="24"/>
        </w:rPr>
      </w:pPr>
    </w:p>
    <w:p w14:paraId="009758AA" w14:textId="77777777" w:rsidR="00B67B62" w:rsidRDefault="00B67B62" w:rsidP="00B67B62">
      <w:pPr>
        <w:rPr>
          <w:sz w:val="24"/>
          <w:szCs w:val="24"/>
        </w:rPr>
      </w:pPr>
    </w:p>
    <w:p w14:paraId="493125D5" w14:textId="77777777" w:rsidR="00B67B62" w:rsidRDefault="00B67B62" w:rsidP="00B67B62">
      <w:pPr>
        <w:rPr>
          <w:sz w:val="24"/>
          <w:szCs w:val="24"/>
        </w:rPr>
      </w:pPr>
    </w:p>
    <w:p w14:paraId="7D853F6F" w14:textId="77777777" w:rsidR="003D424E" w:rsidRDefault="003D424E" w:rsidP="00B67B6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67B62">
        <w:rPr>
          <w:sz w:val="24"/>
          <w:szCs w:val="24"/>
        </w:rPr>
        <w:t>Please describe your experience (if any) of serving on the governing body of another organisation</w:t>
      </w:r>
    </w:p>
    <w:p w14:paraId="7BDF6F92" w14:textId="77777777" w:rsidR="00C35021" w:rsidRPr="00B67B62" w:rsidRDefault="00C35021" w:rsidP="00C35021">
      <w:pPr>
        <w:pStyle w:val="ListParagraph"/>
        <w:rPr>
          <w:sz w:val="24"/>
          <w:szCs w:val="24"/>
        </w:rPr>
      </w:pPr>
    </w:p>
    <w:p w14:paraId="45C823C2" w14:textId="77777777" w:rsidR="00C35021" w:rsidRDefault="00C35021" w:rsidP="00C35021">
      <w:pPr>
        <w:pStyle w:val="ListParagraph"/>
        <w:rPr>
          <w:sz w:val="24"/>
          <w:szCs w:val="24"/>
        </w:rPr>
      </w:pPr>
    </w:p>
    <w:p w14:paraId="2A109CB9" w14:textId="77777777" w:rsidR="00FF4C39" w:rsidRDefault="00FF4C39" w:rsidP="00C35021">
      <w:pPr>
        <w:pStyle w:val="ListParagraph"/>
        <w:rPr>
          <w:sz w:val="24"/>
          <w:szCs w:val="24"/>
        </w:rPr>
      </w:pPr>
    </w:p>
    <w:p w14:paraId="5A59377A" w14:textId="77777777" w:rsidR="00FF4C39" w:rsidRDefault="00FF4C39" w:rsidP="00C35021">
      <w:pPr>
        <w:pStyle w:val="ListParagraph"/>
        <w:rPr>
          <w:sz w:val="24"/>
          <w:szCs w:val="24"/>
        </w:rPr>
      </w:pPr>
    </w:p>
    <w:p w14:paraId="2BB22E18" w14:textId="77777777" w:rsidR="00FF4C39" w:rsidRDefault="00FF4C39" w:rsidP="00C35021">
      <w:pPr>
        <w:pStyle w:val="ListParagraph"/>
        <w:rPr>
          <w:sz w:val="24"/>
          <w:szCs w:val="24"/>
        </w:rPr>
      </w:pPr>
    </w:p>
    <w:p w14:paraId="6D9F2256" w14:textId="77777777" w:rsidR="00FF4C39" w:rsidRPr="00C35021" w:rsidRDefault="00FF4C39" w:rsidP="00C35021">
      <w:pPr>
        <w:pStyle w:val="ListParagraph"/>
        <w:rPr>
          <w:sz w:val="24"/>
          <w:szCs w:val="24"/>
        </w:rPr>
      </w:pPr>
    </w:p>
    <w:p w14:paraId="0CF5325C" w14:textId="77777777" w:rsidR="00C35021" w:rsidRPr="00C35021" w:rsidRDefault="00C35021" w:rsidP="00C35021">
      <w:pPr>
        <w:pStyle w:val="ListParagraph"/>
        <w:rPr>
          <w:sz w:val="24"/>
          <w:szCs w:val="24"/>
        </w:rPr>
      </w:pPr>
    </w:p>
    <w:p w14:paraId="3599A34D" w14:textId="77777777" w:rsidR="00B67B62" w:rsidRPr="00B67B62" w:rsidRDefault="00B67B62" w:rsidP="00B67B6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B67B62">
        <w:rPr>
          <w:b/>
          <w:sz w:val="24"/>
          <w:szCs w:val="24"/>
        </w:rPr>
        <w:t>Current Relationship to Cloch Housing Association</w:t>
      </w:r>
    </w:p>
    <w:p w14:paraId="621A9D6F" w14:textId="77777777" w:rsidR="00B67B62" w:rsidRDefault="00B67B62" w:rsidP="00E72666">
      <w:pPr>
        <w:rPr>
          <w:sz w:val="24"/>
          <w:szCs w:val="24"/>
        </w:rPr>
      </w:pPr>
    </w:p>
    <w:p w14:paraId="32168AB6" w14:textId="77777777" w:rsidR="00E72666" w:rsidRPr="00C35021" w:rsidRDefault="00EC738E" w:rsidP="00B67B62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B67B62">
        <w:rPr>
          <w:sz w:val="24"/>
          <w:szCs w:val="24"/>
        </w:rPr>
        <w:t xml:space="preserve">Are you </w:t>
      </w:r>
      <w:r w:rsidR="00E72666" w:rsidRPr="00B67B62">
        <w:rPr>
          <w:sz w:val="24"/>
          <w:szCs w:val="24"/>
        </w:rPr>
        <w:t xml:space="preserve">a member of </w:t>
      </w:r>
      <w:r w:rsidRPr="00B67B62">
        <w:rPr>
          <w:sz w:val="24"/>
          <w:szCs w:val="24"/>
        </w:rPr>
        <w:t xml:space="preserve">Cloch </w:t>
      </w:r>
      <w:r w:rsidR="00E72666" w:rsidRPr="00B67B62">
        <w:rPr>
          <w:sz w:val="24"/>
          <w:szCs w:val="24"/>
        </w:rPr>
        <w:t xml:space="preserve">Housing Association? </w:t>
      </w:r>
      <w:r w:rsidRPr="00B67B62">
        <w:rPr>
          <w:sz w:val="24"/>
          <w:szCs w:val="24"/>
        </w:rPr>
        <w:t xml:space="preserve">      </w:t>
      </w:r>
      <w:r w:rsidR="00FF4C39">
        <w:rPr>
          <w:b/>
          <w:sz w:val="24"/>
          <w:szCs w:val="24"/>
        </w:rPr>
        <w:t>Yes/No</w:t>
      </w:r>
    </w:p>
    <w:p w14:paraId="25D4245D" w14:textId="77777777" w:rsidR="00B67B62" w:rsidRDefault="00B67B62" w:rsidP="00B67B62">
      <w:pPr>
        <w:pStyle w:val="ListParagraph"/>
        <w:rPr>
          <w:sz w:val="24"/>
          <w:szCs w:val="24"/>
        </w:rPr>
      </w:pPr>
    </w:p>
    <w:p w14:paraId="5683B8C2" w14:textId="77777777" w:rsidR="00E72666" w:rsidRPr="00B67B62" w:rsidRDefault="00EC738E" w:rsidP="00B67B6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67B62">
        <w:rPr>
          <w:sz w:val="24"/>
          <w:szCs w:val="24"/>
        </w:rPr>
        <w:t>Are you a</w:t>
      </w:r>
      <w:r w:rsidR="00E72666" w:rsidRPr="00B67B62">
        <w:rPr>
          <w:sz w:val="24"/>
          <w:szCs w:val="24"/>
        </w:rPr>
        <w:t xml:space="preserve"> </w:t>
      </w:r>
      <w:r w:rsidRPr="00B67B62">
        <w:rPr>
          <w:sz w:val="24"/>
          <w:szCs w:val="24"/>
        </w:rPr>
        <w:t xml:space="preserve">Cloch </w:t>
      </w:r>
      <w:r w:rsidR="00E6038B">
        <w:rPr>
          <w:sz w:val="24"/>
          <w:szCs w:val="24"/>
        </w:rPr>
        <w:t xml:space="preserve">tenant or factored owner or </w:t>
      </w:r>
      <w:r w:rsidR="005B6E3C">
        <w:rPr>
          <w:sz w:val="24"/>
          <w:szCs w:val="24"/>
        </w:rPr>
        <w:t xml:space="preserve">Member? </w:t>
      </w:r>
      <w:r w:rsidR="00FF4C39" w:rsidRPr="00FF4C39">
        <w:rPr>
          <w:b/>
          <w:sz w:val="24"/>
          <w:szCs w:val="24"/>
        </w:rPr>
        <w:t>Yes/</w:t>
      </w:r>
      <w:r w:rsidR="00E72666" w:rsidRPr="00FF4C39">
        <w:rPr>
          <w:b/>
          <w:sz w:val="24"/>
          <w:szCs w:val="24"/>
        </w:rPr>
        <w:t>No</w:t>
      </w:r>
    </w:p>
    <w:p w14:paraId="1653D46E" w14:textId="77777777" w:rsidR="00B67B62" w:rsidRDefault="00B67B62" w:rsidP="00B67B62">
      <w:pPr>
        <w:pStyle w:val="ListParagraph"/>
        <w:rPr>
          <w:sz w:val="24"/>
          <w:szCs w:val="24"/>
        </w:rPr>
      </w:pPr>
    </w:p>
    <w:p w14:paraId="29092D4B" w14:textId="77777777" w:rsidR="00EC738E" w:rsidRPr="00B67B62" w:rsidRDefault="00EC738E" w:rsidP="00B67B6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67B62">
        <w:rPr>
          <w:sz w:val="24"/>
          <w:szCs w:val="24"/>
        </w:rPr>
        <w:t xml:space="preserve">Are you an Oak Tree tenant or </w:t>
      </w:r>
      <w:r w:rsidR="005B6E3C">
        <w:rPr>
          <w:sz w:val="24"/>
          <w:szCs w:val="24"/>
        </w:rPr>
        <w:t>customer</w:t>
      </w:r>
      <w:r w:rsidRPr="00B67B62">
        <w:rPr>
          <w:sz w:val="24"/>
          <w:szCs w:val="24"/>
        </w:rPr>
        <w:t>?</w:t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  <w:t xml:space="preserve"> </w:t>
      </w:r>
      <w:r w:rsidR="00FF4C39">
        <w:rPr>
          <w:sz w:val="24"/>
          <w:szCs w:val="24"/>
        </w:rPr>
        <w:tab/>
      </w:r>
      <w:r w:rsidR="00FF4C39">
        <w:rPr>
          <w:b/>
          <w:sz w:val="24"/>
          <w:szCs w:val="24"/>
        </w:rPr>
        <w:t>Yes/No</w:t>
      </w:r>
    </w:p>
    <w:p w14:paraId="601B6BF6" w14:textId="77777777" w:rsidR="00B67B62" w:rsidRDefault="00B67B62" w:rsidP="00B67B62">
      <w:pPr>
        <w:pStyle w:val="ListParagraph"/>
        <w:rPr>
          <w:sz w:val="24"/>
          <w:szCs w:val="24"/>
        </w:rPr>
      </w:pPr>
    </w:p>
    <w:p w14:paraId="1709B4C8" w14:textId="77777777" w:rsidR="00E72666" w:rsidRPr="00B67B62" w:rsidRDefault="00E72666" w:rsidP="00B67B6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67B62">
        <w:rPr>
          <w:sz w:val="24"/>
          <w:szCs w:val="24"/>
        </w:rPr>
        <w:t xml:space="preserve">Are you related to anyone who is already a member of </w:t>
      </w:r>
      <w:r w:rsidR="00EC738E" w:rsidRPr="00B67B62">
        <w:rPr>
          <w:sz w:val="24"/>
          <w:szCs w:val="24"/>
        </w:rPr>
        <w:t xml:space="preserve">either Cloch or Oak Tree’s </w:t>
      </w:r>
      <w:r w:rsidR="00B67B62" w:rsidRPr="00B67B62">
        <w:rPr>
          <w:sz w:val="24"/>
          <w:szCs w:val="24"/>
        </w:rPr>
        <w:t>Boards</w:t>
      </w:r>
      <w:r w:rsidR="00EC738E" w:rsidRPr="00B67B62">
        <w:rPr>
          <w:sz w:val="24"/>
          <w:szCs w:val="24"/>
        </w:rPr>
        <w:t xml:space="preserve"> </w:t>
      </w:r>
      <w:r w:rsidRPr="00B67B62">
        <w:rPr>
          <w:sz w:val="24"/>
          <w:szCs w:val="24"/>
        </w:rPr>
        <w:t>or to someone who is employed by</w:t>
      </w:r>
      <w:r w:rsidR="00FF4C39">
        <w:rPr>
          <w:sz w:val="24"/>
          <w:szCs w:val="24"/>
        </w:rPr>
        <w:t xml:space="preserve"> either Cloch or Oak Tree? </w:t>
      </w:r>
      <w:r w:rsidR="00FF4C39" w:rsidRPr="00FF4C39">
        <w:rPr>
          <w:b/>
          <w:sz w:val="24"/>
          <w:szCs w:val="24"/>
        </w:rPr>
        <w:t>Yes</w:t>
      </w:r>
      <w:r w:rsidR="00FF4C39">
        <w:rPr>
          <w:sz w:val="24"/>
          <w:szCs w:val="24"/>
        </w:rPr>
        <w:t>/</w:t>
      </w:r>
      <w:r w:rsidRPr="00C35021">
        <w:rPr>
          <w:b/>
          <w:sz w:val="24"/>
          <w:szCs w:val="24"/>
        </w:rPr>
        <w:t>No</w:t>
      </w:r>
    </w:p>
    <w:p w14:paraId="6A690C29" w14:textId="77777777" w:rsidR="00E72666" w:rsidRDefault="00E72666" w:rsidP="00B67B62">
      <w:pPr>
        <w:ind w:firstLine="720"/>
        <w:rPr>
          <w:sz w:val="24"/>
          <w:szCs w:val="24"/>
        </w:rPr>
      </w:pPr>
      <w:r>
        <w:rPr>
          <w:sz w:val="24"/>
          <w:szCs w:val="24"/>
        </w:rPr>
        <w:t>If ‘</w:t>
      </w:r>
      <w:proofErr w:type="gramStart"/>
      <w:r>
        <w:rPr>
          <w:sz w:val="24"/>
          <w:szCs w:val="24"/>
        </w:rPr>
        <w:t>yes’</w:t>
      </w:r>
      <w:proofErr w:type="gramEnd"/>
      <w:r>
        <w:rPr>
          <w:sz w:val="24"/>
          <w:szCs w:val="24"/>
        </w:rPr>
        <w:t xml:space="preserve"> p</w:t>
      </w:r>
      <w:r w:rsidR="00B67B62">
        <w:rPr>
          <w:sz w:val="24"/>
          <w:szCs w:val="24"/>
        </w:rPr>
        <w:t>lease give your relative’s name</w:t>
      </w:r>
      <w:r>
        <w:rPr>
          <w:sz w:val="24"/>
          <w:szCs w:val="24"/>
        </w:rPr>
        <w:t xml:space="preserve"> _____________________________</w:t>
      </w:r>
    </w:p>
    <w:p w14:paraId="5B0460E0" w14:textId="77777777" w:rsidR="00E72666" w:rsidRPr="00B67B62" w:rsidRDefault="00E72666" w:rsidP="00B67B6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67B62">
        <w:rPr>
          <w:sz w:val="24"/>
          <w:szCs w:val="24"/>
        </w:rPr>
        <w:t>Are you involved with any business that provides services or is contracted to</w:t>
      </w:r>
      <w:r w:rsidR="00EC738E" w:rsidRPr="00B67B62">
        <w:rPr>
          <w:sz w:val="24"/>
          <w:szCs w:val="24"/>
        </w:rPr>
        <w:t xml:space="preserve"> either Cloch or Oak Tree</w:t>
      </w:r>
      <w:r w:rsidRPr="00B67B62">
        <w:rPr>
          <w:sz w:val="24"/>
          <w:szCs w:val="24"/>
        </w:rPr>
        <w:t xml:space="preserve">? </w:t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="00FF4C39" w:rsidRPr="00FF4C39">
        <w:rPr>
          <w:b/>
          <w:sz w:val="24"/>
          <w:szCs w:val="24"/>
        </w:rPr>
        <w:t>Yes</w:t>
      </w:r>
      <w:r w:rsidR="00FF4C39">
        <w:rPr>
          <w:sz w:val="24"/>
          <w:szCs w:val="24"/>
        </w:rPr>
        <w:t>/</w:t>
      </w:r>
      <w:r w:rsidRPr="00C35021">
        <w:rPr>
          <w:b/>
          <w:sz w:val="24"/>
          <w:szCs w:val="24"/>
        </w:rPr>
        <w:t>No</w:t>
      </w:r>
    </w:p>
    <w:p w14:paraId="5205655D" w14:textId="77777777" w:rsidR="00E72666" w:rsidRDefault="00B67B62" w:rsidP="00B67B62">
      <w:pPr>
        <w:ind w:firstLine="720"/>
        <w:rPr>
          <w:sz w:val="24"/>
          <w:szCs w:val="24"/>
        </w:rPr>
      </w:pPr>
      <w:r>
        <w:rPr>
          <w:sz w:val="24"/>
          <w:szCs w:val="24"/>
        </w:rPr>
        <w:t>If ‘yes’, please give details</w:t>
      </w:r>
      <w:r w:rsidR="00E72666">
        <w:rPr>
          <w:sz w:val="24"/>
          <w:szCs w:val="24"/>
        </w:rPr>
        <w:t>________________________________________</w:t>
      </w:r>
    </w:p>
    <w:p w14:paraId="340E8185" w14:textId="77777777" w:rsidR="00B67B62" w:rsidRDefault="00B67B62" w:rsidP="00B67B62">
      <w:pPr>
        <w:ind w:firstLine="720"/>
        <w:rPr>
          <w:sz w:val="24"/>
          <w:szCs w:val="24"/>
        </w:rPr>
      </w:pPr>
    </w:p>
    <w:p w14:paraId="2B8B91E7" w14:textId="77777777" w:rsidR="00E72666" w:rsidRPr="00B67B62" w:rsidRDefault="00E72666" w:rsidP="00B67B6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67B62">
        <w:rPr>
          <w:sz w:val="24"/>
          <w:szCs w:val="24"/>
        </w:rPr>
        <w:t xml:space="preserve">Are you employed? </w:t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</w:r>
      <w:r w:rsidRPr="00B67B62">
        <w:rPr>
          <w:sz w:val="24"/>
          <w:szCs w:val="24"/>
        </w:rPr>
        <w:tab/>
        <w:t xml:space="preserve">   </w:t>
      </w:r>
      <w:r w:rsidRPr="00C35021">
        <w:rPr>
          <w:b/>
          <w:sz w:val="24"/>
          <w:szCs w:val="24"/>
        </w:rPr>
        <w:t>Yes</w:t>
      </w:r>
      <w:r w:rsidR="00FF4C39">
        <w:rPr>
          <w:b/>
          <w:sz w:val="24"/>
          <w:szCs w:val="24"/>
        </w:rPr>
        <w:t>/No</w:t>
      </w:r>
    </w:p>
    <w:p w14:paraId="24690271" w14:textId="77777777" w:rsidR="00C35021" w:rsidRDefault="00E72666" w:rsidP="00B67B62">
      <w:pPr>
        <w:ind w:firstLine="720"/>
        <w:rPr>
          <w:sz w:val="24"/>
          <w:szCs w:val="24"/>
        </w:rPr>
      </w:pPr>
      <w:r>
        <w:rPr>
          <w:sz w:val="24"/>
          <w:szCs w:val="24"/>
        </w:rPr>
        <w:t>If ‘</w:t>
      </w:r>
      <w:proofErr w:type="gramStart"/>
      <w:r>
        <w:rPr>
          <w:sz w:val="24"/>
          <w:szCs w:val="24"/>
        </w:rPr>
        <w:t>yes’</w:t>
      </w:r>
      <w:proofErr w:type="gramEnd"/>
      <w:r>
        <w:rPr>
          <w:sz w:val="24"/>
          <w:szCs w:val="24"/>
        </w:rPr>
        <w:t xml:space="preserve"> ple</w:t>
      </w:r>
      <w:r w:rsidR="00B67B62">
        <w:rPr>
          <w:sz w:val="24"/>
          <w:szCs w:val="24"/>
        </w:rPr>
        <w:t>ase give details</w:t>
      </w:r>
      <w:r w:rsidR="00C35021">
        <w:rPr>
          <w:sz w:val="24"/>
          <w:szCs w:val="24"/>
        </w:rPr>
        <w:t xml:space="preserve"> </w:t>
      </w:r>
    </w:p>
    <w:p w14:paraId="6B8F7361" w14:textId="77777777" w:rsidR="00E72666" w:rsidRDefault="00E72666" w:rsidP="00E72666">
      <w:pPr>
        <w:rPr>
          <w:sz w:val="24"/>
          <w:szCs w:val="24"/>
        </w:rPr>
      </w:pPr>
    </w:p>
    <w:p w14:paraId="794A3144" w14:textId="77777777" w:rsidR="005B6E3C" w:rsidRDefault="005B6E3C" w:rsidP="00E72666">
      <w:pPr>
        <w:rPr>
          <w:sz w:val="24"/>
          <w:szCs w:val="24"/>
        </w:rPr>
      </w:pPr>
    </w:p>
    <w:p w14:paraId="2E510699" w14:textId="77777777" w:rsidR="005B6E3C" w:rsidRDefault="005B6E3C" w:rsidP="00E72666">
      <w:pPr>
        <w:rPr>
          <w:sz w:val="24"/>
          <w:szCs w:val="24"/>
        </w:rPr>
      </w:pPr>
    </w:p>
    <w:p w14:paraId="7576F006" w14:textId="77777777" w:rsidR="005B6E3C" w:rsidRDefault="005B6E3C" w:rsidP="00E72666">
      <w:pPr>
        <w:rPr>
          <w:sz w:val="24"/>
          <w:szCs w:val="24"/>
        </w:rPr>
      </w:pPr>
    </w:p>
    <w:p w14:paraId="6EE30B37" w14:textId="77777777" w:rsidR="00E72666" w:rsidRDefault="00FF4C39" w:rsidP="00E72666">
      <w:pPr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B91940" wp14:editId="690A8FE7">
                <wp:simplePos x="0" y="0"/>
                <wp:positionH relativeFrom="column">
                  <wp:posOffset>870584</wp:posOffset>
                </wp:positionH>
                <wp:positionV relativeFrom="paragraph">
                  <wp:posOffset>160020</wp:posOffset>
                </wp:positionV>
                <wp:extent cx="3381375" cy="1905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8137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F5CEA2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5pt,12.6pt" to="334.8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" strokecolor="black [3040]"/>
            </w:pict>
          </mc:Fallback>
        </mc:AlternateContent>
      </w:r>
      <w:r w:rsidR="00E72666">
        <w:rPr>
          <w:sz w:val="24"/>
          <w:szCs w:val="24"/>
        </w:rPr>
        <w:t>Signature</w:t>
      </w:r>
      <w:r>
        <w:rPr>
          <w:sz w:val="24"/>
          <w:szCs w:val="24"/>
        </w:rPr>
        <w:t xml:space="preserve">: </w:t>
      </w:r>
    </w:p>
    <w:p w14:paraId="173232B2" w14:textId="77777777" w:rsidR="00E72666" w:rsidRDefault="00FF4C39" w:rsidP="00E72666">
      <w:pPr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3F8116" wp14:editId="0047FF9D">
                <wp:simplePos x="0" y="0"/>
                <wp:positionH relativeFrom="column">
                  <wp:posOffset>870584</wp:posOffset>
                </wp:positionH>
                <wp:positionV relativeFrom="paragraph">
                  <wp:posOffset>165100</wp:posOffset>
                </wp:positionV>
                <wp:extent cx="159067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0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E004D1" id="Straight Connector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5pt,13pt" to="193.8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" strokecolor="black [3040]"/>
            </w:pict>
          </mc:Fallback>
        </mc:AlternateContent>
      </w:r>
      <w:r>
        <w:rPr>
          <w:sz w:val="24"/>
          <w:szCs w:val="24"/>
        </w:rPr>
        <w:t xml:space="preserve">Date: </w:t>
      </w:r>
    </w:p>
    <w:p w14:paraId="7BCF97EC" w14:textId="77777777" w:rsidR="00E72666" w:rsidRPr="00B70CC6" w:rsidRDefault="00E72666" w:rsidP="00E72666">
      <w:pPr>
        <w:rPr>
          <w:b/>
          <w:sz w:val="24"/>
          <w:szCs w:val="24"/>
        </w:rPr>
      </w:pPr>
    </w:p>
    <w:p w14:paraId="660440F4" w14:textId="4CCC441A" w:rsidR="00B273BF" w:rsidRDefault="004421AE">
      <w:r>
        <w:t xml:space="preserve">Please return to </w:t>
      </w:r>
      <w:r w:rsidR="00CB18C5">
        <w:t>Kristina Thrush</w:t>
      </w:r>
      <w:r w:rsidR="00B67B62">
        <w:t xml:space="preserve">, </w:t>
      </w:r>
      <w:r w:rsidR="0098124D">
        <w:t>Depute CEO</w:t>
      </w:r>
      <w:r>
        <w:t xml:space="preserve">, Cloch Housing Association, 19 </w:t>
      </w:r>
      <w:r w:rsidR="00FF4C39">
        <w:t>Bogle Street, Greenock PA15 1ER or</w:t>
      </w:r>
      <w:r w:rsidR="00CB18C5">
        <w:t xml:space="preserve"> </w:t>
      </w:r>
      <w:r w:rsidR="00FF4C39">
        <w:t>/</w:t>
      </w:r>
    </w:p>
    <w:p w14:paraId="4C3CB32C" w14:textId="3A9DA4E9" w:rsidR="00FF4C39" w:rsidRDefault="00FF4C39">
      <w:r>
        <w:t xml:space="preserve">e-mail to </w:t>
      </w:r>
      <w:hyperlink r:id="rId9" w:history="1">
        <w:r w:rsidR="00D72A11" w:rsidRPr="004558B5">
          <w:rPr>
            <w:rStyle w:val="Hyperlink"/>
          </w:rPr>
          <w:t>office@clochhousing.org.uk</w:t>
        </w:r>
      </w:hyperlink>
      <w:r>
        <w:t xml:space="preserve"> and put in the subject line: Private and Confidential: FAO of </w:t>
      </w:r>
      <w:r w:rsidR="00CB18C5">
        <w:t>Kristina Thrush</w:t>
      </w:r>
      <w:r>
        <w:t>.</w:t>
      </w:r>
    </w:p>
    <w:sectPr w:rsidR="00FF4C39" w:rsidSect="0076163A">
      <w:headerReference w:type="default" r:id="rId10"/>
      <w:footerReference w:type="default" r:id="rId11"/>
      <w:pgSz w:w="11906" w:h="16838"/>
      <w:pgMar w:top="567" w:right="851" w:bottom="737" w:left="90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60E1A" w14:textId="77777777" w:rsidR="00F37FF6" w:rsidRDefault="00F37FF6">
      <w:pPr>
        <w:spacing w:after="0" w:line="240" w:lineRule="auto"/>
      </w:pPr>
      <w:r>
        <w:separator/>
      </w:r>
    </w:p>
  </w:endnote>
  <w:endnote w:type="continuationSeparator" w:id="0">
    <w:p w14:paraId="0083EF3D" w14:textId="77777777" w:rsidR="00F37FF6" w:rsidRDefault="00F37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79538"/>
      <w:docPartObj>
        <w:docPartGallery w:val="Page Numbers (Bottom of Page)"/>
        <w:docPartUnique/>
      </w:docPartObj>
    </w:sdtPr>
    <w:sdtEndPr/>
    <w:sdtContent>
      <w:p w14:paraId="314224D0" w14:textId="77777777" w:rsidR="005F34BE" w:rsidRDefault="005F34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36F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18B1AE6" w14:textId="77777777" w:rsidR="005F34BE" w:rsidRDefault="005F34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5DC9C" w14:textId="77777777" w:rsidR="00F37FF6" w:rsidRDefault="00F37FF6">
      <w:pPr>
        <w:spacing w:after="0" w:line="240" w:lineRule="auto"/>
      </w:pPr>
      <w:r>
        <w:separator/>
      </w:r>
    </w:p>
  </w:footnote>
  <w:footnote w:type="continuationSeparator" w:id="0">
    <w:p w14:paraId="5D89476D" w14:textId="77777777" w:rsidR="00F37FF6" w:rsidRDefault="00F37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836CD" w14:textId="77777777" w:rsidR="005F34BE" w:rsidRDefault="005F34BE" w:rsidP="001E02D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21771"/>
    <w:multiLevelType w:val="hybridMultilevel"/>
    <w:tmpl w:val="8B1E78E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42DB3"/>
    <w:multiLevelType w:val="hybridMultilevel"/>
    <w:tmpl w:val="E3F6E7F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D3FB0"/>
    <w:multiLevelType w:val="hybridMultilevel"/>
    <w:tmpl w:val="0E565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4D3DE3"/>
    <w:multiLevelType w:val="hybridMultilevel"/>
    <w:tmpl w:val="18CCAA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E5258D"/>
    <w:multiLevelType w:val="hybridMultilevel"/>
    <w:tmpl w:val="7EBEA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3F1D4E"/>
    <w:multiLevelType w:val="hybridMultilevel"/>
    <w:tmpl w:val="1704534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3B2E43"/>
    <w:multiLevelType w:val="hybridMultilevel"/>
    <w:tmpl w:val="E96A3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4427C"/>
    <w:multiLevelType w:val="hybridMultilevel"/>
    <w:tmpl w:val="B5029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44936">
    <w:abstractNumId w:val="3"/>
  </w:num>
  <w:num w:numId="2" w16cid:durableId="345714944">
    <w:abstractNumId w:val="0"/>
  </w:num>
  <w:num w:numId="3" w16cid:durableId="1787893066">
    <w:abstractNumId w:val="5"/>
  </w:num>
  <w:num w:numId="4" w16cid:durableId="870068997">
    <w:abstractNumId w:val="1"/>
  </w:num>
  <w:num w:numId="5" w16cid:durableId="1093817133">
    <w:abstractNumId w:val="4"/>
  </w:num>
  <w:num w:numId="6" w16cid:durableId="1134717416">
    <w:abstractNumId w:val="2"/>
  </w:num>
  <w:num w:numId="7" w16cid:durableId="501512111">
    <w:abstractNumId w:val="7"/>
  </w:num>
  <w:num w:numId="8" w16cid:durableId="15716978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A0NzU0NTE2MbdQ0lEKTi0uzszPAykwrAUAiSz6gywAAAA="/>
  </w:docVars>
  <w:rsids>
    <w:rsidRoot w:val="00E72666"/>
    <w:rsid w:val="000236F5"/>
    <w:rsid w:val="00055454"/>
    <w:rsid w:val="0007506E"/>
    <w:rsid w:val="001844A5"/>
    <w:rsid w:val="001E02D1"/>
    <w:rsid w:val="00210318"/>
    <w:rsid w:val="003247A9"/>
    <w:rsid w:val="00393FFC"/>
    <w:rsid w:val="003B297A"/>
    <w:rsid w:val="003D424E"/>
    <w:rsid w:val="00414C1E"/>
    <w:rsid w:val="004331C3"/>
    <w:rsid w:val="004421AE"/>
    <w:rsid w:val="004662A8"/>
    <w:rsid w:val="00503DB4"/>
    <w:rsid w:val="005B6E3C"/>
    <w:rsid w:val="005F34BE"/>
    <w:rsid w:val="006223DE"/>
    <w:rsid w:val="00670929"/>
    <w:rsid w:val="006E6CEE"/>
    <w:rsid w:val="006F5B06"/>
    <w:rsid w:val="006F6119"/>
    <w:rsid w:val="0073012C"/>
    <w:rsid w:val="0076163A"/>
    <w:rsid w:val="007F7F59"/>
    <w:rsid w:val="00830BB7"/>
    <w:rsid w:val="0098124D"/>
    <w:rsid w:val="00A14589"/>
    <w:rsid w:val="00A5221C"/>
    <w:rsid w:val="00AE16B1"/>
    <w:rsid w:val="00B273BF"/>
    <w:rsid w:val="00B67B62"/>
    <w:rsid w:val="00C35021"/>
    <w:rsid w:val="00CB18C5"/>
    <w:rsid w:val="00CE020D"/>
    <w:rsid w:val="00CE4132"/>
    <w:rsid w:val="00D72A11"/>
    <w:rsid w:val="00E45D7E"/>
    <w:rsid w:val="00E56F97"/>
    <w:rsid w:val="00E6038B"/>
    <w:rsid w:val="00E72666"/>
    <w:rsid w:val="00E853A0"/>
    <w:rsid w:val="00EC738E"/>
    <w:rsid w:val="00F37FF6"/>
    <w:rsid w:val="00FA016B"/>
    <w:rsid w:val="00FB7512"/>
    <w:rsid w:val="00FF4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D502B"/>
  <w15:docId w15:val="{85254584-25D1-4D90-87AE-AF6F3CF12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666"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726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666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09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092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7B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02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2D1"/>
    <w:rPr>
      <w:sz w:val="22"/>
    </w:rPr>
  </w:style>
  <w:style w:type="character" w:styleId="Hyperlink">
    <w:name w:val="Hyperlink"/>
    <w:basedOn w:val="DefaultParagraphFont"/>
    <w:uiPriority w:val="99"/>
    <w:unhideWhenUsed/>
    <w:rsid w:val="00FF4C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A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office@clochhousing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Carolyne Swinney</cp:lastModifiedBy>
  <cp:revision>2</cp:revision>
  <cp:lastPrinted>2017-03-09T11:59:00Z</cp:lastPrinted>
  <dcterms:created xsi:type="dcterms:W3CDTF">2024-03-19T16:08:00Z</dcterms:created>
  <dcterms:modified xsi:type="dcterms:W3CDTF">2024-03-19T16:08:00Z</dcterms:modified>
</cp:coreProperties>
</file>